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3F00BE" w14:textId="401DCD5C" w:rsidR="00C10128" w:rsidRPr="00F706EE" w:rsidRDefault="00F53DC7" w:rsidP="00F53DC7">
      <w:pPr>
        <w:rPr>
          <w:rFonts w:ascii="Times New Roman" w:hAnsi="Times New Roman" w:cs="Times New Roman"/>
          <w:sz w:val="24"/>
          <w:szCs w:val="24"/>
        </w:rPr>
      </w:pPr>
      <w:r w:rsidRPr="00F53DC7">
        <w:rPr>
          <w:rFonts w:ascii="Times New Roman" w:hAnsi="Times New Roman" w:cs="Times New Roman"/>
          <w:sz w:val="24"/>
          <w:szCs w:val="24"/>
        </w:rPr>
        <w:t>&lt;auto&gt;</w:t>
      </w:r>
      <w:r w:rsidR="00351B43" w:rsidRPr="007250F8">
        <w:rPr>
          <w:rFonts w:ascii="Times New Roman" w:hAnsi="Times New Roman" w:cs="Times New Roman"/>
          <w:sz w:val="24"/>
          <w:szCs w:val="24"/>
        </w:rPr>
        <w:t xml:space="preserve">la me ldan du bsgrub pa la ltos nas tshul gsum tshang ba'i phyir zhes bya ba dang </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tshul gsum tshang ba chos can du ba gtan tshigs su bsgrub pa'i gtan tshigs kyi tha snyad du byar rung ste</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du ba gtan tshigs su bsgrub pa la ltos nas tshul gsum gnyis pa tshang ba'i phyir zhes bya ba dang </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tshul gsum gnyis pa chos can</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tshul gsum dang po gtan tshigs su bsgrub pa la ltos nas gtan tshigs kyi tha snyad du byar rung ste</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tshul gsum dang po gtan tshigs su bsgrub pa la ltos nas tshul gsum gsum pa tshang ba'i phyir zhes bya ba la sogs pa blos spur ris zin cing sgras brjod pa ma 'khrul na bskal par brjod kyang mi zad d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de lta na sgra nyid la sgra grub pa dang mtshungs so zhe na</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sgra la grub pa grub chos gnyis yod par 'gyur r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tshul gsum la'ang de ltar 'gyur ro zhe na 'dod de</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chos can gyi tshul gsum ni du ba'i tshul gsum yin la</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gtan tshigs kyi tshul gsum ni rang la yod pa'i tshul gsum yin pas</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ldog pa tha dad pa'i phyir r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sgra la'ang ltos nas 'jog na dag pa ba ma yin par 'gyur la</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tshul gsum dag pa ba ma yin par 'dod pas mi mtshungs s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de lta na thug med kyi phyi ma ma shes pas snga ma mi shes par 'gyur ro zhe na</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mi 'gyur te</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bsgrub bya gtan tshigs kyi mtshan gzhis bsgrub pa'i phyir r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de lta na gtan tshigs kyi tha snyad thug med du dgod dgos s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zhe na log rtog zhugs na dgos pa nyid do</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gtan tshigs tsam gyi tha snyad du bsgrub pa la ldog pa gcig bcad dang mtshungs par 'dod pa'i lugs gnyis las</w:t>
      </w:r>
      <w:r w:rsidR="00351B43">
        <w:rPr>
          <w:rFonts w:ascii="Times New Roman" w:hAnsi="Times New Roman" w:cs="Times New Roman"/>
          <w:sz w:val="24"/>
          <w:szCs w:val="24"/>
        </w:rPr>
        <w:t xml:space="preserve">/ </w:t>
      </w:r>
      <w:r w:rsidR="00351B43" w:rsidRPr="007250F8">
        <w:rPr>
          <w:rFonts w:ascii="Times New Roman" w:hAnsi="Times New Roman" w:cs="Times New Roman"/>
          <w:sz w:val="24"/>
          <w:szCs w:val="24"/>
        </w:rPr>
        <w:t xml:space="preserve"> </w:t>
      </w: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714496" w14:textId="77777777" w:rsidR="000603ED" w:rsidRDefault="000603ED" w:rsidP="009E3E92">
      <w:pPr>
        <w:spacing w:after="0" w:line="240" w:lineRule="auto"/>
      </w:pPr>
      <w:r>
        <w:separator/>
      </w:r>
    </w:p>
  </w:endnote>
  <w:endnote w:type="continuationSeparator" w:id="0">
    <w:p w14:paraId="27667593" w14:textId="77777777" w:rsidR="000603ED" w:rsidRDefault="000603ED"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19C56" w14:textId="77777777" w:rsidR="000603ED" w:rsidRDefault="000603ED" w:rsidP="009E3E92">
      <w:pPr>
        <w:spacing w:after="0" w:line="240" w:lineRule="auto"/>
      </w:pPr>
      <w:r>
        <w:separator/>
      </w:r>
    </w:p>
  </w:footnote>
  <w:footnote w:type="continuationSeparator" w:id="0">
    <w:p w14:paraId="77313B73" w14:textId="77777777" w:rsidR="000603ED" w:rsidRDefault="000603ED"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603ED"/>
    <w:rsid w:val="00077F78"/>
    <w:rsid w:val="00095E74"/>
    <w:rsid w:val="000A1CFD"/>
    <w:rsid w:val="000D0A21"/>
    <w:rsid w:val="00100E69"/>
    <w:rsid w:val="00103573"/>
    <w:rsid w:val="00110C47"/>
    <w:rsid w:val="00124AE6"/>
    <w:rsid w:val="00127C0C"/>
    <w:rsid w:val="0013068A"/>
    <w:rsid w:val="00156999"/>
    <w:rsid w:val="00167CEF"/>
    <w:rsid w:val="001738DC"/>
    <w:rsid w:val="001864F8"/>
    <w:rsid w:val="001924F2"/>
    <w:rsid w:val="001A1508"/>
    <w:rsid w:val="001A340A"/>
    <w:rsid w:val="001C6D55"/>
    <w:rsid w:val="001F76F4"/>
    <w:rsid w:val="00261456"/>
    <w:rsid w:val="00285794"/>
    <w:rsid w:val="00292B7F"/>
    <w:rsid w:val="002A748B"/>
    <w:rsid w:val="002B0581"/>
    <w:rsid w:val="002B0ABD"/>
    <w:rsid w:val="002C57BA"/>
    <w:rsid w:val="00303E94"/>
    <w:rsid w:val="00304766"/>
    <w:rsid w:val="00313960"/>
    <w:rsid w:val="003346B5"/>
    <w:rsid w:val="00351B43"/>
    <w:rsid w:val="0035539F"/>
    <w:rsid w:val="00360C29"/>
    <w:rsid w:val="00374430"/>
    <w:rsid w:val="0038614B"/>
    <w:rsid w:val="003C29A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52C69"/>
    <w:rsid w:val="008720B8"/>
    <w:rsid w:val="008A00B5"/>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53DC7"/>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1</Words>
  <Characters>120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